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5AE1" w14:textId="77777777" w:rsidR="002B0C8B" w:rsidRDefault="00ED19B8" w:rsidP="00ED19B8">
      <w:pPr>
        <w:jc w:val="center"/>
        <w:rPr>
          <w:b/>
        </w:rPr>
      </w:pPr>
      <w:r>
        <w:rPr>
          <w:b/>
        </w:rPr>
        <w:t>Summary of Revisions to the University Senate and Committees</w:t>
      </w:r>
    </w:p>
    <w:p w14:paraId="20DA2755" w14:textId="3EEB3BCE" w:rsidR="00ED19B8" w:rsidRDefault="005B7C02" w:rsidP="00ED19B8">
      <w:pPr>
        <w:jc w:val="center"/>
        <w:rPr>
          <w:b/>
        </w:rPr>
      </w:pPr>
      <w:r>
        <w:rPr>
          <w:b/>
        </w:rPr>
        <w:t>3 February 2023</w:t>
      </w:r>
    </w:p>
    <w:p w14:paraId="6C23A731" w14:textId="155EBAD0" w:rsidR="00ED19B8" w:rsidRDefault="00BC5CB6" w:rsidP="00ED19B8">
      <w:pPr>
        <w:jc w:val="center"/>
        <w:rPr>
          <w:b/>
        </w:rPr>
      </w:pPr>
      <w:r>
        <w:rPr>
          <w:b/>
        </w:rPr>
        <w:t>Rob Sumowski</w:t>
      </w:r>
    </w:p>
    <w:p w14:paraId="2ED1EF4C" w14:textId="77777777" w:rsidR="00ED19B8" w:rsidRDefault="00ED19B8" w:rsidP="00ED19B8">
      <w:pPr>
        <w:jc w:val="center"/>
        <w:rPr>
          <w:b/>
        </w:rPr>
      </w:pPr>
    </w:p>
    <w:p w14:paraId="3484D4E1" w14:textId="1BD89190" w:rsidR="003D28F3" w:rsidRPr="00B061B4" w:rsidRDefault="003D28F3" w:rsidP="003D28F3">
      <w:pPr>
        <w:pStyle w:val="ListParagraph"/>
        <w:numPr>
          <w:ilvl w:val="0"/>
          <w:numId w:val="1"/>
        </w:numPr>
        <w:rPr>
          <w:b/>
        </w:rPr>
      </w:pPr>
      <w:r>
        <w:t xml:space="preserve">Changes since </w:t>
      </w:r>
      <w:r w:rsidR="005B7C02">
        <w:t>January 20</w:t>
      </w:r>
      <w:r>
        <w:t xml:space="preserve"> are listed below.</w:t>
      </w:r>
    </w:p>
    <w:p w14:paraId="1DE78445" w14:textId="7E767DD8" w:rsidR="00F04524" w:rsidRPr="00F04524" w:rsidRDefault="005B7C02" w:rsidP="00F04524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SAPC</w:t>
      </w:r>
      <w:r w:rsidR="00F04524">
        <w:rPr>
          <w:b/>
          <w:bCs/>
        </w:rPr>
        <w:t xml:space="preserve">: </w:t>
      </w:r>
      <w:r>
        <w:t>Karl Manrodt</w:t>
      </w:r>
      <w:r w:rsidR="00D77977">
        <w:t>, elected faculty senator, replacing</w:t>
      </w:r>
      <w:r w:rsidR="00D77977" w:rsidRPr="00D77977">
        <w:t xml:space="preserve"> </w:t>
      </w:r>
      <w:r>
        <w:t>Stephen Rutner</w:t>
      </w:r>
    </w:p>
    <w:p w14:paraId="17FC36E2" w14:textId="77777777" w:rsidR="00ED19B8" w:rsidRPr="00ED19B8" w:rsidRDefault="00ED19B8" w:rsidP="00ED19B8"/>
    <w:sectPr w:rsidR="00ED19B8" w:rsidRPr="00ED1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BC0066"/>
    <w:multiLevelType w:val="hybridMultilevel"/>
    <w:tmpl w:val="5A82C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269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zAwtzA2NjM2MDZX0lEKTi0uzszPAykwqgUADCNDYSwAAAA="/>
  </w:docVars>
  <w:rsids>
    <w:rsidRoot w:val="00ED19B8"/>
    <w:rsid w:val="00017F2E"/>
    <w:rsid w:val="002B0C8B"/>
    <w:rsid w:val="003D28F3"/>
    <w:rsid w:val="00496854"/>
    <w:rsid w:val="00551776"/>
    <w:rsid w:val="005B7C02"/>
    <w:rsid w:val="007C6BC6"/>
    <w:rsid w:val="00BC5CB6"/>
    <w:rsid w:val="00C27C0C"/>
    <w:rsid w:val="00D77977"/>
    <w:rsid w:val="00ED19B8"/>
    <w:rsid w:val="00F04524"/>
    <w:rsid w:val="00F73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53CA"/>
  <w15:chartTrackingRefBased/>
  <w15:docId w15:val="{F829E775-0882-426E-B9E3-478388F2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owler</dc:creator>
  <cp:keywords/>
  <dc:description/>
  <cp:lastModifiedBy>Jennifer Flory</cp:lastModifiedBy>
  <cp:revision>3</cp:revision>
  <dcterms:created xsi:type="dcterms:W3CDTF">2023-02-03T22:35:00Z</dcterms:created>
  <dcterms:modified xsi:type="dcterms:W3CDTF">2023-02-03T22:40:00Z</dcterms:modified>
</cp:coreProperties>
</file>